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98ee9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98ee92d-c958-11eb-a8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WrEUAxDTS/g+99SN3D1/GfXTUFezGdISAaELMuKa/4c1Ve9q6ou/+WL9kE/9ff8911NG6rLv2k1DymescyzjfqAD/B8U9Ud3lg5AE/wkGzU7sZc6FfL63MO+svhKopdD6X6qaQ2T8nF6oCfjIIB6UreD8CemY1beT8EL3AsoxFT/ajR8s36WRXjaT4EsTKtjvn16yzWtpCxX6jVE4djsHNcby+UcZngHG/jQP260RX7GSdjvJctHfcDi7jgpidwzfE2qsSw7YDE8/bk00OL53deV5GO0uP8E7nMl2255fphZ6SDo591ks+fZOnJ82C/H8Qyo0IkXOwHO8ErYu6X2skdAGuH72A/gNhWPDf7Bt6Dodt7oZ+eX3ZxO9kPgCIRJs+/7953fwH7gGeLg97j4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took my emergency broadband benefit without my permission or</w:t>
      </w:r>
      <w:r>
        <w:t xml:space="preserve"> </w:t>
      </w:r>
      <w:r>
        <w:t xml:space="preserve">consent. Since they sent me the new 5G Sim card my phone has not worked</w:t>
      </w:r>
      <w:r>
        <w:t xml:space="preserve"> </w:t>
      </w:r>
      <w:r>
        <w:t xml:space="preserve">at all. I’m beginning to think these people are crooks.</w:t>
      </w:r>
    </w:p>
    <w:bookmarkStart w:id="25" w:name="lmjcclb2-jun-09-2021-0840-pm"/>
    <w:p>
      <w:pPr>
        <w:pStyle w:val="Heading2"/>
      </w:pPr>
      <w:r>
        <w:t xml:space="preserve">lmjcClB2 —</w:t>
      </w:r>
      <w:r>
        <w:t xml:space="preserve"> </w:t>
      </w:r>
      <w:hyperlink r:id="rId24">
        <w:r>
          <w:rPr>
            <w:rStyle w:val="Hyperlink"/>
          </w:rPr>
          <w:t xml:space="preserve">Jun 09, 2021 08:40 pm</w:t>
        </w:r>
      </w:hyperlink>
    </w:p>
    <w:p>
      <w:pPr>
        <w:pStyle w:val="FirstParagraph"/>
      </w:pPr>
      <w:r>
        <w:t xml:space="preserve">Dido 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98ee92d-c958-11eb-a85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98ee92d-c958-11eb-a85e-040140774501" TargetMode="External" /><Relationship Type="http://schemas.openxmlformats.org/officeDocument/2006/relationships/hyperlink" Id="rId24" Target="https://my.remarkbox.com/f85b4eeb-fb53-11ea-865d-040140774501#7f36286e-c984-11eb-a86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98ee92d-c958-11eb-a85e-040140774501" TargetMode="External" /><Relationship Type="http://schemas.openxmlformats.org/officeDocument/2006/relationships/hyperlink" Id="rId24" Target="https://my.remarkbox.com/f85b4eeb-fb53-11ea-865d-040140774501#7f36286e-c984-11eb-a86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98ee92d</dc:title>
  <dc:creator/>
  <cp:keywords/>
  <dcterms:created xsi:type="dcterms:W3CDTF">2026-05-03T10:46:49Z</dcterms:created>
  <dcterms:modified xsi:type="dcterms:W3CDTF">2026-05-03T1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